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80a06f804aa53f8dcea8cc963ed59ae749bce7f"/>
    <w:p>
      <w:pPr>
        <w:pStyle w:val="Heading3"/>
      </w:pPr>
      <w:r>
        <w:t xml:space="preserve">УВД ПО ВОСТОЧНОМУ АДМИНИСТРАТИВНОМУ ОКРУГУ ГУ МВД РОССИИ ПО Г. МОСКВЕ ПРИГЛАШАЕТ НА СЛУЖБУ В ОРГАНЫ ВНУТРЕННИХ ДЕЛ</w:t>
      </w:r>
    </w:p>
    <w:p>
      <w:pPr>
        <w:pStyle w:val="FirstParagraph"/>
      </w:pPr>
      <w:r>
        <w:t xml:space="preserve">01.02.2023</w:t>
      </w:r>
    </w:p>
    <w:p>
      <w:pPr>
        <w:pStyle w:val="BodyText"/>
      </w:pPr>
      <w:r>
        <w:drawing>
          <wp:inline>
            <wp:extent cx="5334000" cy="75442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v-izm.mos.ru/www/upload/medialibrary/61c/wgiah9ae4neahh6jrq3vj37pjiej82zj/Obyavlenie_RABOTA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v-izm.mos.ru/presscenter/announcements/detail/1138033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Восточное Измайл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v-izm.mos.ru" TargetMode="External" /><Relationship Type="http://schemas.openxmlformats.org/officeDocument/2006/relationships/hyperlink" Id="rId23" Target="http://v-izm.mos.ru/presscenter/announcements/detail/1138033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v-izm.mos.ru" TargetMode="External" /><Relationship Type="http://schemas.openxmlformats.org/officeDocument/2006/relationships/hyperlink" Id="rId23" Target="http://v-izm.mos.ru/presscenter/announcements/detail/1138033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5T13:07:24Z</dcterms:created>
  <dcterms:modified xsi:type="dcterms:W3CDTF">2024-06-15T13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